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B1E7AD" w14:textId="77777777" w:rsidR="00EE6412" w:rsidRDefault="00EE6412" w:rsidP="00EE6412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6C11B581" w14:textId="624474A5" w:rsidR="00EE6412" w:rsidRDefault="003B7D51" w:rsidP="00EE6412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Torreón</w:t>
      </w:r>
      <w:r w:rsidR="00EE6412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, Coahuila</w:t>
      </w:r>
    </w:p>
    <w:p w14:paraId="7E6D1803" w14:textId="77777777" w:rsidR="00EE6412" w:rsidRDefault="00EE6412" w:rsidP="00EE6412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 30 de octubre de 2020</w:t>
      </w:r>
    </w:p>
    <w:p w14:paraId="3A3F1890" w14:textId="77777777" w:rsidR="00EE6412" w:rsidRDefault="00EE6412" w:rsidP="00EE6412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219E0E54" w14:textId="77777777" w:rsidR="00EE6412" w:rsidRDefault="00EE6412" w:rsidP="00EE6412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479860F7" w14:textId="77777777" w:rsidR="00EE6412" w:rsidRDefault="00EE6412" w:rsidP="00EE6412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BCCC344" w14:textId="77777777" w:rsidR="00EE6412" w:rsidRDefault="00EE6412" w:rsidP="00EE6412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CRISTÓBAL NOÉ AGUILAR GONZALEZ</w:t>
      </w:r>
    </w:p>
    <w:p w14:paraId="396BD1E2" w14:textId="77777777" w:rsidR="00EE6412" w:rsidRDefault="00EE6412" w:rsidP="00EE6412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irector de Investigación y Posgrado de la UAdeC</w:t>
      </w:r>
    </w:p>
    <w:p w14:paraId="785F9E32" w14:textId="77777777" w:rsidR="00EE6412" w:rsidRDefault="00EE6412" w:rsidP="00EE6412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P r e s e n t e.-</w:t>
      </w:r>
    </w:p>
    <w:p w14:paraId="0744CEDE" w14:textId="77777777" w:rsidR="00EE6412" w:rsidRDefault="00EE6412" w:rsidP="00EE6412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75C0C0EF" w14:textId="77777777" w:rsidR="00EE6412" w:rsidRDefault="00EE6412" w:rsidP="00EE6412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7EB68A0E" w14:textId="57D847E2" w:rsidR="00EE6412" w:rsidRDefault="00EE6412" w:rsidP="003B7D51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Por este conducto me dirijo a usted para solicitarle de la manera más atenta se liberen los recursos autorizados para el proyecto Semilla 2020 titulado “</w:t>
      </w:r>
      <w:r w:rsidR="003B7D51" w:rsidRPr="003B7D51">
        <w:rPr>
          <w:rFonts w:ascii="Arial-BoldMT" w:hAnsi="Arial-BoldMT" w:cs="Arial-BoldMT"/>
          <w:b/>
          <w:bCs/>
          <w:lang w:val="es-MX"/>
        </w:rPr>
        <w:t>Design and implementation of an IoT based controller for a</w:t>
      </w:r>
      <w:r w:rsidR="003B7D51">
        <w:rPr>
          <w:rFonts w:ascii="Arial-BoldMT" w:hAnsi="Arial-BoldMT" w:cs="Arial-BoldMT"/>
          <w:b/>
          <w:bCs/>
          <w:lang w:val="es-MX"/>
        </w:rPr>
        <w:t xml:space="preserve"> </w:t>
      </w:r>
      <w:r w:rsidR="003B7D51" w:rsidRPr="003B7D51">
        <w:rPr>
          <w:rFonts w:ascii="Arial-BoldMT" w:hAnsi="Arial-BoldMT" w:cs="Arial-BoldMT"/>
          <w:b/>
          <w:bCs/>
          <w:lang w:val="es-MX"/>
        </w:rPr>
        <w:t>solid-state fermentation packed-bed column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” en el rubro de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apoyo para compra de reactivos </w:t>
      </w:r>
      <w:bookmarkStart w:id="0" w:name="_Hlk53477696"/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por la cantidad de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$4,336.08 (Cuatro mil trecientos treinta y seis 08/100 M.N.)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 para el pago de la cotización SAL130388 del proveedor Control Técnico y Representaciones, S.A. de C.V. </w:t>
      </w:r>
      <w:bookmarkEnd w:id="0"/>
      <w:r>
        <w:rPr>
          <w:rFonts w:ascii="Times New Roman" w:eastAsia="Times New Roman" w:hAnsi="Times New Roman"/>
          <w:sz w:val="24"/>
          <w:szCs w:val="24"/>
          <w:lang w:val="es-ES" w:eastAsia="es-ES"/>
        </w:rPr>
        <w:t>(Se adjunta cotización).</w:t>
      </w:r>
    </w:p>
    <w:p w14:paraId="3BDB3764" w14:textId="77777777" w:rsidR="00EE6412" w:rsidRDefault="00EE6412" w:rsidP="00EE6412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63E8DE5A" w14:textId="77777777" w:rsidR="00EE6412" w:rsidRDefault="00EE6412" w:rsidP="00EE641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Datos del investigador:</w:t>
      </w:r>
    </w:p>
    <w:p w14:paraId="77A71987" w14:textId="6B1E7243" w:rsidR="00EE6412" w:rsidRDefault="00EE6412" w:rsidP="00EE6412">
      <w:pPr>
        <w:spacing w:after="0" w:line="240" w:lineRule="auto"/>
        <w:ind w:left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Nombre: Suresh Kumar Gadi</w:t>
      </w:r>
    </w:p>
    <w:p w14:paraId="608B5364" w14:textId="77777777" w:rsidR="00EE6412" w:rsidRDefault="00EE6412" w:rsidP="00EE6412">
      <w:pPr>
        <w:spacing w:after="0" w:line="240" w:lineRule="auto"/>
        <w:ind w:left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Cantidad solicitada: $4,336.08 (Cuatro mil trecientos treinta y seis 08/100 M.N.)</w:t>
      </w:r>
    </w:p>
    <w:p w14:paraId="5C0B0D33" w14:textId="77777777" w:rsidR="00EE6412" w:rsidRDefault="00EE6412" w:rsidP="00EE6412">
      <w:pPr>
        <w:spacing w:after="0" w:line="240" w:lineRule="auto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 xml:space="preserve">Datos bancarios para depósito: </w:t>
      </w:r>
    </w:p>
    <w:p w14:paraId="2F06509E" w14:textId="2B4916E6" w:rsidR="00EE6412" w:rsidRDefault="00EE6412" w:rsidP="00EE6412">
      <w:pPr>
        <w:spacing w:after="0" w:line="240" w:lineRule="auto"/>
        <w:ind w:left="1416"/>
        <w:jc w:val="both"/>
        <w:rPr>
          <w:rFonts w:ascii="Times New Roman" w:eastAsia="Times New Roman" w:hAnsi="Times New Roman"/>
          <w:bCs/>
          <w:sz w:val="24"/>
          <w:szCs w:val="24"/>
          <w:lang w:val="es-MX" w:eastAsia="es-ES"/>
        </w:rPr>
      </w:pPr>
      <w:r w:rsidRPr="00EE6412">
        <w:rPr>
          <w:rFonts w:ascii="Times New Roman" w:eastAsia="Times New Roman" w:hAnsi="Times New Roman"/>
          <w:bCs/>
          <w:sz w:val="24"/>
          <w:szCs w:val="24"/>
          <w:lang w:val="es-MX" w:eastAsia="es-ES"/>
        </w:rPr>
        <w:t xml:space="preserve">Banco: </w:t>
      </w:r>
      <w:r>
        <w:rPr>
          <w:rFonts w:ascii="Times New Roman" w:eastAsia="Times New Roman" w:hAnsi="Times New Roman"/>
          <w:bCs/>
          <w:sz w:val="24"/>
          <w:szCs w:val="24"/>
          <w:lang w:val="es-MX" w:eastAsia="es-ES"/>
        </w:rPr>
        <w:t>BBVA</w:t>
      </w:r>
    </w:p>
    <w:p w14:paraId="204F973D" w14:textId="5416B73A" w:rsidR="00EE6412" w:rsidRPr="00EE6412" w:rsidRDefault="00EE6412" w:rsidP="00EE6412">
      <w:pPr>
        <w:spacing w:after="0" w:line="240" w:lineRule="auto"/>
        <w:ind w:left="1416"/>
        <w:jc w:val="both"/>
        <w:rPr>
          <w:rFonts w:ascii="Times New Roman" w:eastAsia="Calibri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Número de Cuenta: </w:t>
      </w:r>
      <w:r w:rsidR="003B7D51">
        <w:rPr>
          <w:rFonts w:ascii="Times New Roman" w:hAnsi="Times New Roman"/>
          <w:sz w:val="24"/>
          <w:szCs w:val="24"/>
          <w:lang w:val="es-MX"/>
        </w:rPr>
        <w:t>2961600125</w:t>
      </w:r>
    </w:p>
    <w:p w14:paraId="2869D0D5" w14:textId="6D49DE44" w:rsidR="00EE6412" w:rsidRPr="00EE6412" w:rsidRDefault="00EE6412" w:rsidP="00EE6412">
      <w:pPr>
        <w:spacing w:after="0" w:line="240" w:lineRule="auto"/>
        <w:ind w:left="1416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Sucursal: </w:t>
      </w:r>
      <w:r w:rsidR="003B7D51" w:rsidRPr="003B7D51">
        <w:rPr>
          <w:rFonts w:ascii="Times New Roman" w:hAnsi="Times New Roman"/>
          <w:sz w:val="24"/>
          <w:szCs w:val="24"/>
          <w:lang w:val="es-MX"/>
        </w:rPr>
        <w:t>Torreón Reforma</w:t>
      </w:r>
    </w:p>
    <w:p w14:paraId="7E7D54C4" w14:textId="5A5FB988" w:rsidR="00EE6412" w:rsidRPr="00EE6412" w:rsidRDefault="00EE6412" w:rsidP="00EE6412">
      <w:pPr>
        <w:spacing w:after="0" w:line="240" w:lineRule="auto"/>
        <w:ind w:left="1416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Plaza: </w:t>
      </w:r>
    </w:p>
    <w:p w14:paraId="2929D7CB" w14:textId="77777777" w:rsidR="00EE6412" w:rsidRPr="00EE6412" w:rsidRDefault="00EE6412" w:rsidP="00EE6412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>Tipo de plaza: PTC L23</w:t>
      </w:r>
    </w:p>
    <w:p w14:paraId="45485280" w14:textId="1FEAC69C" w:rsidR="00EE6412" w:rsidRPr="00EE6412" w:rsidRDefault="00EE6412" w:rsidP="00EE6412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Número de expediente: </w:t>
      </w:r>
      <w:r w:rsidR="003B7D51">
        <w:rPr>
          <w:rFonts w:ascii="Times New Roman" w:hAnsi="Times New Roman"/>
          <w:sz w:val="24"/>
          <w:szCs w:val="24"/>
          <w:lang w:val="es-MX"/>
        </w:rPr>
        <w:t>94168</w:t>
      </w:r>
    </w:p>
    <w:p w14:paraId="0291C47B" w14:textId="7A01A18A" w:rsidR="00EE6412" w:rsidRPr="00EE6412" w:rsidRDefault="00EE6412" w:rsidP="00EE6412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Teléfono celular: </w:t>
      </w:r>
      <w:r w:rsidR="003B7D51">
        <w:rPr>
          <w:rFonts w:ascii="Times New Roman" w:hAnsi="Times New Roman"/>
          <w:sz w:val="24"/>
          <w:szCs w:val="24"/>
          <w:lang w:val="es-MX"/>
        </w:rPr>
        <w:t>4491820153</w:t>
      </w:r>
    </w:p>
    <w:p w14:paraId="2D2B5D34" w14:textId="52FE3780" w:rsidR="00EE6412" w:rsidRDefault="00EE6412" w:rsidP="00EE6412">
      <w:pPr>
        <w:spacing w:after="0" w:line="240" w:lineRule="auto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es-ES" w:eastAsia="es-ES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Correo electrónico: </w:t>
      </w:r>
      <w:r w:rsidR="003B7D51">
        <w:rPr>
          <w:rFonts w:ascii="Times New Roman" w:hAnsi="Times New Roman"/>
          <w:sz w:val="24"/>
          <w:szCs w:val="24"/>
          <w:lang w:val="es-MX"/>
        </w:rPr>
        <w:t>gadis@uadec.edu.m</w:t>
      </w:r>
      <w:r w:rsidR="00F43335">
        <w:rPr>
          <w:rFonts w:ascii="Times New Roman" w:hAnsi="Times New Roman"/>
          <w:sz w:val="24"/>
          <w:szCs w:val="24"/>
          <w:lang w:val="es-MX"/>
        </w:rPr>
        <w:t>x</w:t>
      </w:r>
      <w:bookmarkStart w:id="1" w:name="_GoBack"/>
      <w:bookmarkEnd w:id="1"/>
    </w:p>
    <w:p w14:paraId="73A36869" w14:textId="77777777" w:rsidR="00EE6412" w:rsidRDefault="00EE6412" w:rsidP="00EE6412">
      <w:pPr>
        <w:spacing w:after="0" w:line="240" w:lineRule="auto"/>
        <w:ind w:left="1416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5EE970CA" w14:textId="77777777" w:rsidR="00EE6412" w:rsidRDefault="00EE6412" w:rsidP="00EE641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3C98DDE9" w14:textId="77777777" w:rsidR="00EE6412" w:rsidRDefault="00EE6412" w:rsidP="00EE641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Sin otro particular de momento, me es grato quedar de usted.</w:t>
      </w:r>
    </w:p>
    <w:p w14:paraId="4F85F608" w14:textId="77777777" w:rsidR="00EE6412" w:rsidRDefault="00EE6412" w:rsidP="00EE641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613C6832" w14:textId="77777777" w:rsidR="00EE6412" w:rsidRDefault="00EE6412" w:rsidP="00EE641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65763774" w14:textId="6EFEF768" w:rsidR="00EE6412" w:rsidRDefault="00EE6412" w:rsidP="00EE6412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033A4F8F" w14:textId="64507296" w:rsidR="00EE6412" w:rsidRDefault="003B7D51" w:rsidP="00EE6412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1C4C377" wp14:editId="507B89AC">
            <wp:simplePos x="0" y="0"/>
            <wp:positionH relativeFrom="margin">
              <wp:posOffset>2910840</wp:posOffset>
            </wp:positionH>
            <wp:positionV relativeFrom="paragraph">
              <wp:posOffset>121920</wp:posOffset>
            </wp:positionV>
            <wp:extent cx="1257300" cy="703342"/>
            <wp:effectExtent l="0" t="0" r="0" b="1905"/>
            <wp:wrapNone/>
            <wp:docPr id="1" name="Picture 1" descr="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g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703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6412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tentamente,</w:t>
      </w:r>
    </w:p>
    <w:p w14:paraId="6F0AE26F" w14:textId="77777777" w:rsidR="00EE6412" w:rsidRDefault="00EE6412" w:rsidP="00EE6412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0F9DB317" w14:textId="649C8969" w:rsidR="00EE6412" w:rsidRDefault="00EE6412" w:rsidP="00EE6412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156097F2" w14:textId="77777777" w:rsidR="00EE6412" w:rsidRDefault="00EE6412" w:rsidP="00EE6412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5B1E51F" w14:textId="77777777" w:rsidR="00EE6412" w:rsidRDefault="00EE6412" w:rsidP="00EE6412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______________________________________</w:t>
      </w:r>
    </w:p>
    <w:p w14:paraId="04AFB7AC" w14:textId="77777777" w:rsidR="00EE6412" w:rsidRDefault="00EE6412" w:rsidP="00EE6412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Suresh Kumar Gadi</w:t>
      </w:r>
    </w:p>
    <w:p w14:paraId="3D1209E6" w14:textId="77777777" w:rsidR="00065A79" w:rsidRPr="00EE6412" w:rsidRDefault="008159C0" w:rsidP="00EE6412"/>
    <w:sectPr w:rsidR="00065A79" w:rsidRPr="00EE6412" w:rsidSect="00846C1F">
      <w:headerReference w:type="default" r:id="rId7"/>
      <w:footerReference w:type="default" r:id="rId8"/>
      <w:pgSz w:w="12240" w:h="15840"/>
      <w:pgMar w:top="2520" w:right="540" w:bottom="990" w:left="540" w:header="360" w:footer="1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DAB462" w14:textId="77777777" w:rsidR="008159C0" w:rsidRDefault="008159C0" w:rsidP="00F512E7">
      <w:pPr>
        <w:spacing w:after="0" w:line="240" w:lineRule="auto"/>
      </w:pPr>
      <w:r>
        <w:separator/>
      </w:r>
    </w:p>
  </w:endnote>
  <w:endnote w:type="continuationSeparator" w:id="0">
    <w:p w14:paraId="5DC5741B" w14:textId="77777777" w:rsidR="008159C0" w:rsidRDefault="008159C0" w:rsidP="00F512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160" w:type="dxa"/>
      <w:tblInd w:w="-23" w:type="dxa"/>
      <w:tblLook w:val="04A0" w:firstRow="1" w:lastRow="0" w:firstColumn="1" w:lastColumn="0" w:noHBand="0" w:noVBand="1"/>
    </w:tblPr>
    <w:tblGrid>
      <w:gridCol w:w="11160"/>
    </w:tblGrid>
    <w:tr w:rsidR="00FC0386" w:rsidRPr="00F43335" w14:paraId="352B2B3A" w14:textId="77777777" w:rsidTr="00846C1F">
      <w:trPr>
        <w:trHeight w:val="318"/>
      </w:trPr>
      <w:tc>
        <w:tcPr>
          <w:tcW w:w="11160" w:type="dxa"/>
          <w:tcBorders>
            <w:top w:val="single" w:sz="18" w:space="0" w:color="auto"/>
            <w:left w:val="single" w:sz="18" w:space="0" w:color="FFFFFF" w:themeColor="background1"/>
            <w:bottom w:val="single" w:sz="18" w:space="0" w:color="FFFFFF" w:themeColor="background1"/>
            <w:right w:val="single" w:sz="18" w:space="0" w:color="FFFFFF" w:themeColor="background1"/>
          </w:tcBorders>
        </w:tcPr>
        <w:p w14:paraId="54C8C49A" w14:textId="77777777" w:rsidR="00FC0386" w:rsidRPr="00FC0386" w:rsidRDefault="00FC0386" w:rsidP="00FC0386">
          <w:pPr>
            <w:pStyle w:val="Footer"/>
            <w:jc w:val="center"/>
            <w:rPr>
              <w:rFonts w:ascii="Arial" w:hAnsi="Arial" w:cs="Arial"/>
              <w:b/>
              <w:lang w:val="es-MX"/>
            </w:rPr>
          </w:pPr>
          <w:r w:rsidRPr="00FC0386">
            <w:rPr>
              <w:rFonts w:ascii="Arial" w:hAnsi="Arial" w:cs="Arial"/>
              <w:b/>
              <w:lang w:val="es-MX"/>
            </w:rPr>
            <w:t>Carretera Torreón-Matamoros Km. 7.5 Cuidad Universitaria Tel. y Fax 730-27-84 Torreón, Coah., México.</w:t>
          </w:r>
        </w:p>
      </w:tc>
    </w:tr>
  </w:tbl>
  <w:p w14:paraId="54261D65" w14:textId="77777777" w:rsidR="00FC0386" w:rsidRPr="00FC0386" w:rsidRDefault="000B6398" w:rsidP="000B6398">
    <w:pPr>
      <w:pStyle w:val="Footer"/>
      <w:tabs>
        <w:tab w:val="clear" w:pos="4680"/>
        <w:tab w:val="clear" w:pos="9360"/>
      </w:tabs>
      <w:jc w:val="center"/>
      <w:rPr>
        <w:lang w:val="es-MX"/>
      </w:rPr>
    </w:pP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PAGE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  <w:r>
      <w:rPr>
        <w:rFonts w:ascii="Arial" w:hAnsi="Arial" w:cs="Arial"/>
        <w:b/>
        <w:noProof/>
        <w:lang w:val="es-MX"/>
      </w:rPr>
      <w:t xml:space="preserve"> de </w:t>
    </w: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NUMPAGES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6935FB" w14:textId="77777777" w:rsidR="008159C0" w:rsidRDefault="008159C0" w:rsidP="00F512E7">
      <w:pPr>
        <w:spacing w:after="0" w:line="240" w:lineRule="auto"/>
      </w:pPr>
      <w:r>
        <w:separator/>
      </w:r>
    </w:p>
  </w:footnote>
  <w:footnote w:type="continuationSeparator" w:id="0">
    <w:p w14:paraId="1F7A70D1" w14:textId="77777777" w:rsidR="008159C0" w:rsidRDefault="008159C0" w:rsidP="00F512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070" w:type="dxa"/>
      <w:tblInd w:w="-23" w:type="dxa"/>
      <w:tblLook w:val="04A0" w:firstRow="1" w:lastRow="0" w:firstColumn="1" w:lastColumn="0" w:noHBand="0" w:noVBand="1"/>
    </w:tblPr>
    <w:tblGrid>
      <w:gridCol w:w="1897"/>
      <w:gridCol w:w="236"/>
      <w:gridCol w:w="8937"/>
    </w:tblGrid>
    <w:tr w:rsidR="007932C8" w:rsidRPr="008A5AE9" w14:paraId="4BA4111B" w14:textId="77777777" w:rsidTr="00846C1F">
      <w:tc>
        <w:tcPr>
          <w:tcW w:w="1897" w:type="dxa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cBorders>
          <w:vAlign w:val="center"/>
        </w:tcPr>
        <w:p w14:paraId="567009E2" w14:textId="77777777" w:rsidR="00F512E7" w:rsidRDefault="00F512E7" w:rsidP="00F512E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1BECC34B" wp14:editId="650CC65F">
                <wp:extent cx="1068019" cy="1228765"/>
                <wp:effectExtent l="0" t="0" r="0" b="0"/>
                <wp:docPr id="178" name="Picture 178" descr="C:\Users\gadis\OneDrive\Documents\logo_uade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dis\OneDrive\Documents\logo_uadec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2045" cy="14174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6" w:type="dxa"/>
          <w:tcBorders>
            <w:top w:val="single" w:sz="18" w:space="0" w:color="FFFFFF" w:themeColor="background1"/>
            <w:left w:val="single" w:sz="18" w:space="0" w:color="auto"/>
            <w:bottom w:val="single" w:sz="24" w:space="0" w:color="FFFFFF" w:themeColor="background1"/>
            <w:right w:val="single" w:sz="24" w:space="0" w:color="FFFFFF" w:themeColor="background1"/>
          </w:tcBorders>
          <w:vAlign w:val="center"/>
        </w:tcPr>
        <w:p w14:paraId="23381751" w14:textId="77777777" w:rsidR="00F512E7" w:rsidRPr="00C8139F" w:rsidRDefault="00F512E7" w:rsidP="00C8139F">
          <w:pPr>
            <w:pStyle w:val="Header"/>
            <w:ind w:left="64"/>
            <w:jc w:val="center"/>
            <w:rPr>
              <w:sz w:val="2"/>
              <w:szCs w:val="2"/>
            </w:rPr>
          </w:pPr>
        </w:p>
      </w:tc>
      <w:tc>
        <w:tcPr>
          <w:tcW w:w="8937" w:type="dxa"/>
          <w:tcBorders>
            <w:top w:val="single" w:sz="18" w:space="0" w:color="auto"/>
            <w:left w:val="single" w:sz="24" w:space="0" w:color="FFFFFF" w:themeColor="background1"/>
            <w:bottom w:val="single" w:sz="18" w:space="0" w:color="auto"/>
            <w:right w:val="single" w:sz="24" w:space="0" w:color="FFFFFF" w:themeColor="background1"/>
          </w:tcBorders>
          <w:vAlign w:val="center"/>
        </w:tcPr>
        <w:p w14:paraId="39E34DB3" w14:textId="77777777" w:rsidR="00F512E7" w:rsidRPr="006E42AE" w:rsidRDefault="00C8139F" w:rsidP="00F512E7">
          <w:pPr>
            <w:pStyle w:val="Header"/>
            <w:jc w:val="center"/>
            <w:rPr>
              <w:rFonts w:ascii="Arial" w:hAnsi="Arial" w:cs="Arial"/>
              <w:sz w:val="43"/>
              <w:szCs w:val="43"/>
              <w:lang w:val="es-MX"/>
            </w:rPr>
          </w:pPr>
          <w:r w:rsidRPr="006E42AE">
            <w:rPr>
              <w:rFonts w:ascii="Arial" w:hAnsi="Arial" w:cs="Arial"/>
              <w:sz w:val="43"/>
              <w:szCs w:val="43"/>
              <w:lang w:val="es-MX"/>
            </w:rPr>
            <w:t>UNIVERSIDAD AUTONOMA DE COAHUILA</w:t>
          </w:r>
        </w:p>
        <w:p w14:paraId="6028AC9C" w14:textId="77777777" w:rsidR="00C8139F" w:rsidRDefault="00C8139F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1372BBAF" w14:textId="77777777" w:rsidR="008A5AE9" w:rsidRDefault="008A5AE9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3396E857" w14:textId="77777777" w:rsidR="008A5AE9" w:rsidRDefault="008A5AE9" w:rsidP="008A5AE9">
          <w:pPr>
            <w:pStyle w:val="Header"/>
            <w:jc w:val="right"/>
            <w:rPr>
              <w:lang w:val="es-MX"/>
            </w:rPr>
          </w:pPr>
        </w:p>
        <w:p w14:paraId="3F5C1B2F" w14:textId="77777777" w:rsidR="008A5AE9" w:rsidRPr="007932C8" w:rsidRDefault="008A5AE9" w:rsidP="008A5AE9">
          <w:pPr>
            <w:pStyle w:val="Header"/>
            <w:jc w:val="right"/>
            <w:rPr>
              <w:rFonts w:ascii="Arial" w:hAnsi="Arial" w:cs="Arial"/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FACULTAD DE INGENIERIA MECANICA Y ELECTRICA</w:t>
          </w:r>
        </w:p>
        <w:p w14:paraId="4B8BC226" w14:textId="77777777" w:rsidR="008A5AE9" w:rsidRPr="007932C8" w:rsidRDefault="008A5AE9" w:rsidP="008A5AE9">
          <w:pPr>
            <w:pStyle w:val="Header"/>
            <w:jc w:val="right"/>
            <w:rPr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UNIDAD TORREON</w:t>
          </w:r>
        </w:p>
      </w:tc>
    </w:tr>
  </w:tbl>
  <w:p w14:paraId="703128D3" w14:textId="77777777" w:rsidR="00F512E7" w:rsidRPr="008A5AE9" w:rsidRDefault="00F512E7">
    <w:pPr>
      <w:pStyle w:val="Header"/>
      <w:rPr>
        <w:lang w:val="es-MX"/>
      </w:rPr>
    </w:pPr>
  </w:p>
  <w:p w14:paraId="28F815B3" w14:textId="77777777" w:rsidR="00F512E7" w:rsidRPr="008A5AE9" w:rsidRDefault="00F512E7">
    <w:pPr>
      <w:pStyle w:val="Header"/>
      <w:rPr>
        <w:lang w:val="es-MX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DMxMrIwMDKxNDFR0lEKTi0uzszPAykwrAUAqvNx/CwAAAA="/>
  </w:docVars>
  <w:rsids>
    <w:rsidRoot w:val="00F512E7"/>
    <w:rsid w:val="000A34BF"/>
    <w:rsid w:val="000B6398"/>
    <w:rsid w:val="000D1985"/>
    <w:rsid w:val="000E1363"/>
    <w:rsid w:val="000F0424"/>
    <w:rsid w:val="00127373"/>
    <w:rsid w:val="00213636"/>
    <w:rsid w:val="00256A2A"/>
    <w:rsid w:val="00262D1A"/>
    <w:rsid w:val="002877DC"/>
    <w:rsid w:val="00386509"/>
    <w:rsid w:val="003B7D51"/>
    <w:rsid w:val="00441728"/>
    <w:rsid w:val="004D7C1D"/>
    <w:rsid w:val="004E6F42"/>
    <w:rsid w:val="006A2C48"/>
    <w:rsid w:val="006E42AE"/>
    <w:rsid w:val="0073468C"/>
    <w:rsid w:val="007932C8"/>
    <w:rsid w:val="008159C0"/>
    <w:rsid w:val="00846C1F"/>
    <w:rsid w:val="008A5AE9"/>
    <w:rsid w:val="00972851"/>
    <w:rsid w:val="00C8139F"/>
    <w:rsid w:val="00C9282F"/>
    <w:rsid w:val="00CB094A"/>
    <w:rsid w:val="00D60D0C"/>
    <w:rsid w:val="00E47F5D"/>
    <w:rsid w:val="00E52E7E"/>
    <w:rsid w:val="00EE6412"/>
    <w:rsid w:val="00F43335"/>
    <w:rsid w:val="00F512E7"/>
    <w:rsid w:val="00FC0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648018"/>
  <w15:chartTrackingRefBased/>
  <w15:docId w15:val="{FD6C79E3-28D4-4112-ACBC-0184C3A1B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2E7"/>
  </w:style>
  <w:style w:type="paragraph" w:styleId="Footer">
    <w:name w:val="footer"/>
    <w:basedOn w:val="Normal"/>
    <w:link w:val="Foot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2E7"/>
  </w:style>
  <w:style w:type="table" w:styleId="TableGrid">
    <w:name w:val="Table Grid"/>
    <w:basedOn w:val="TableNormal"/>
    <w:uiPriority w:val="39"/>
    <w:rsid w:val="00F512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9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5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3</Words>
  <Characters>99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Venkata Satya Soujanya Gadi</cp:lastModifiedBy>
  <cp:revision>5</cp:revision>
  <cp:lastPrinted>2020-10-31T05:35:00Z</cp:lastPrinted>
  <dcterms:created xsi:type="dcterms:W3CDTF">2020-10-31T05:14:00Z</dcterms:created>
  <dcterms:modified xsi:type="dcterms:W3CDTF">2020-10-31T05:35:00Z</dcterms:modified>
</cp:coreProperties>
</file>